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Xe718cbc6fa04bbc36ba3e2bac66153eea314469"/>
    <w:p>
      <w:pPr>
        <w:pStyle w:val="Heading1"/>
      </w:pPr>
      <w:r>
        <w:t xml:space="preserve">Cover Letter for Marine Engineer Position in India Bangalore</w:t>
      </w:r>
    </w:p>
    <w:p>
      <w:pPr>
        <w:pStyle w:val="FirstParagraph"/>
      </w:pPr>
      <w:r>
        <w:t xml:space="preserve">Dear [Hiring Manager's Name],</w:t>
      </w:r>
    </w:p>
    <w:p>
      <w:pPr>
        <w:pStyle w:val="BodyText"/>
      </w:pPr>
      <w:r>
        <w:t xml:space="preserve">I am writing to express my interest in the Marine Engineer position at your esteemed organization in India, specifically based in the vibrant city of Bangalore. As a dedicated and experienced marine engineer with a passion for maritime technology and a deep understanding of the unique challenges and opportunities within India’s growing maritime sector, I am eager to contribute my expertise to your team. My background in designing, maintaining, and optimizing marine systems aligns perfectly with the needs of your organization, particularly in the context of India Bangalore’s strategic role as a hub for engineering innovation.</w:t>
      </w:r>
    </w:p>
    <w:p>
      <w:pPr>
        <w:pStyle w:val="BodyText"/>
      </w:pPr>
      <w:r>
        <w:t xml:space="preserve">With over [X years] of experience in marine engineering, I have developed a strong foundation in various aspects of ship operations, including propulsion systems, electrical installations, and mechanical maintenance. My career has been defined by a commitment to excellence, safety, and continuous improvement. For instance, during my tenure at [Previous Company Name], I led the overhaul of a fleet’s main engines, resulting in a 15% increase in fuel efficiency and a significant reduction in downtime. This experience has honed my ability to troubleshoot complex mechanical issues while adhering to stringent international standards such as SOLAS and MARPOL.</w:t>
      </w:r>
    </w:p>
    <w:p>
      <w:pPr>
        <w:pStyle w:val="BodyText"/>
      </w:pPr>
      <w:r>
        <w:t xml:space="preserve">What sets me apart as a Marine Engineer is my adaptability and willingness to embrace emerging technologies. In India Bangalore, where the maritime industry is rapidly evolving, I have actively engaged with local engineering communities and attended workshops on green shipping solutions. This has enabled me to stay ahead of industry trends, such as the integration of hybrid propulsion systems and digital monitoring tools. My technical knowledge is complemented by strong interpersonal skills, allowing me to collaborate effectively with cross-functional teams and communicate complex concepts clearly to non-technical stakeholders.</w:t>
      </w:r>
    </w:p>
    <w:p>
      <w:pPr>
        <w:pStyle w:val="BodyText"/>
      </w:pPr>
      <w:r>
        <w:t xml:space="preserve">India Bangalore’s dynamic environment has always been a magnet for innovation, and I am particularly drawn to the city’s growing focus on sustainable maritime practices. As a Marine Engineer, I am committed to supporting initiatives that reduce environmental impact while maximizing operational efficiency. For example, I have worked on projects involving waste heat recovery systems and the implementation of automated maintenance protocols. These experiences have equipped me with the expertise to contribute meaningfully to your organization’s goals, whether it involves upgrading existing infrastructure or developing cutting-edge solutions for new vessels.</w:t>
      </w:r>
    </w:p>
    <w:p>
      <w:pPr>
        <w:pStyle w:val="BodyText"/>
      </w:pPr>
      <w:r>
        <w:t xml:space="preserve">In addition to my technical qualifications, I bring a strong work ethic and a results-oriented mindset. My ability to work under pressure, manage tight deadlines, and maintain high standards of quality has been recognized by colleagues and supervisors alike. In one instance, I coordinated with a team of engineers to resolve an urgent engine failure during a critical voyage, ensuring the ship’s safe return to port without compromising its schedule. This incident underscored my ability to remain composed in high-stakes situations while prioritizing safety and efficiency.</w:t>
      </w:r>
    </w:p>
    <w:p>
      <w:pPr>
        <w:pStyle w:val="BodyText"/>
      </w:pPr>
      <w:r>
        <w:t xml:space="preserve">India Bangalore’s strategic location as a gateway for international trade and its growing emphasis on maritime infrastructure make it an ideal place for a Marine Engineer to thrive. The city’s proximity to major ports such as Mangalore and Cochin, combined with its thriving tech ecosystem, offers unparalleled opportunities for innovation in the maritime sector. I am particularly interested in your organization’s projects related to [specific project or initiative if known], as they align with my expertise in [specific area of marine engineering]. I am confident that my skills and experience can help drive these initiatives forward.</w:t>
      </w:r>
    </w:p>
    <w:p>
      <w:pPr>
        <w:pStyle w:val="BodyText"/>
      </w:pPr>
      <w:r>
        <w:t xml:space="preserve">Moreover, I have a deep respect for the cultural and professional environment in India. Having worked on international projects, I am well-versed in navigating diverse teams and understanding local regulations. This adaptability has allowed me to work seamlessly with global partners while ensuring compliance with Indian maritime laws and standards. In Bangalore, where multiculturalism is a cornerstone of the community, I believe my ability to collaborate across boundaries will be a valuable asset to your team.</w:t>
      </w:r>
    </w:p>
    <w:p>
      <w:pPr>
        <w:pStyle w:val="BodyText"/>
      </w:pPr>
      <w:r>
        <w:t xml:space="preserve">Thank you for considering my application. I would welcome the opportunity to discuss how my background, skills, and enthusiasm for marine engineering can contribute to your organization’s success in India Bangalore. Please feel free to contact me at [your phone number] or [your email address] at your earliest convenience. I am available for an interview at your discretion and am happy to provide additional information upon request.</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India Bangalore</dc:title>
  <dc:creator/>
  <dc:language>en</dc:language>
  <cp:keywords/>
  <dcterms:created xsi:type="dcterms:W3CDTF">2025-12-11T18:21:15Z</dcterms:created>
  <dcterms:modified xsi:type="dcterms:W3CDTF">2025-12-11T18:21:15Z</dcterms:modified>
</cp:coreProperties>
</file>

<file path=docProps/custom.xml><?xml version="1.0" encoding="utf-8"?>
<Properties xmlns="http://schemas.openxmlformats.org/officeDocument/2006/custom-properties" xmlns:vt="http://schemas.openxmlformats.org/officeDocument/2006/docPropsVTypes"/>
</file>